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l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ile received a score of 8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il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le received a score of</w:t>
      </w:r>
      <w:r>
        <w:t xml:space="preserve"> </w:t>
      </w:r>
      <w:r>
        <w:rPr>
          <w:b/>
          <w:bCs/>
        </w:rPr>
        <w:t xml:space="preserve">85.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ile received a score of 7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ile received a score of 74.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ile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il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il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il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il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ile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il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ile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il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il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il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ile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ile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2,1992,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0, 1992, 1994, 1995, 1996, 1998, 2000, 2003, 2006, 2009, 2011, 2013, 2015, 2016, 2017, 2020,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48:53Z</dcterms:created>
  <dcterms:modified xsi:type="dcterms:W3CDTF">2024-11-11T20: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ile Country Report</vt:lpwstr>
  </property>
  <property fmtid="{D5CDD505-2E9C-101B-9397-08002B2CF9AE}" pid="10" name="toc-title">
    <vt:lpwstr>Table of contents</vt:lpwstr>
  </property>
</Properties>
</file>